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ED350" w14:textId="0A2E0E68" w:rsidR="00430F53" w:rsidRPr="00DB1B08" w:rsidRDefault="00DB1B08" w:rsidP="00DB1B08">
      <w:pPr>
        <w:rPr>
          <w:lang w:val="en-GB"/>
        </w:rPr>
      </w:pPr>
      <w:r w:rsidRPr="00DB1B08">
        <w:rPr>
          <w:rFonts w:ascii="Times New Roman" w:hAnsi="Times New Roman" w:cs="Times New Roman"/>
          <w:sz w:val="24"/>
          <w:szCs w:val="24"/>
          <w:lang w:val="en-GB"/>
        </w:rPr>
        <w:t xml:space="preserve">Computer-generated images of faces are likely to become objectively indistinguishable from real photos </w:t>
      </w:r>
      <w:proofErr w:type="gramStart"/>
      <w:r w:rsidRPr="00DB1B08">
        <w:rPr>
          <w:rFonts w:ascii="Times New Roman" w:hAnsi="Times New Roman" w:cs="Times New Roman"/>
          <w:sz w:val="24"/>
          <w:szCs w:val="24"/>
          <w:lang w:val="en-GB"/>
        </w:rPr>
        <w:t>in the near future</w:t>
      </w:r>
      <w:proofErr w:type="gramEnd"/>
      <w:r w:rsidRPr="00DB1B08">
        <w:rPr>
          <w:rFonts w:ascii="Times New Roman" w:hAnsi="Times New Roman" w:cs="Times New Roman"/>
          <w:sz w:val="24"/>
          <w:szCs w:val="24"/>
          <w:lang w:val="en-GB"/>
        </w:rPr>
        <w:t xml:space="preserve">, creating important issues in the context of fake news and misinformation, as well as virtual reality developments. Given the evolutionary importance of perceived attractiveness, we investigated if faces rated as more attractive would be more likely judged as real (vs "fake", i.e., artificially generated). We indeed found a gender-dependent role of attractiveness on reality judgements, as well as a global influence of personality traits such as narcissism. These results are discussed in the light of consciousness psychology and evolutionary </w:t>
      </w:r>
      <w:proofErr w:type="gramStart"/>
      <w:r w:rsidRPr="00DB1B08">
        <w:rPr>
          <w:rFonts w:ascii="Times New Roman" w:hAnsi="Times New Roman" w:cs="Times New Roman"/>
          <w:sz w:val="24"/>
          <w:szCs w:val="24"/>
          <w:lang w:val="en-GB"/>
        </w:rPr>
        <w:t>science, and</w:t>
      </w:r>
      <w:proofErr w:type="gramEnd"/>
      <w:r w:rsidRPr="00DB1B08">
        <w:rPr>
          <w:rFonts w:ascii="Times New Roman" w:hAnsi="Times New Roman" w:cs="Times New Roman"/>
          <w:sz w:val="24"/>
          <w:szCs w:val="24"/>
          <w:lang w:val="en-GB"/>
        </w:rPr>
        <w:t xml:space="preserve"> are relevant to AI-researchers and misinformation management agencies.</w:t>
      </w:r>
    </w:p>
    <w:sectPr w:rsidR="00430F53" w:rsidRPr="00DB1B0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41DBE"/>
    <w:multiLevelType w:val="hybridMultilevel"/>
    <w:tmpl w:val="33DE295C"/>
    <w:lvl w:ilvl="0" w:tplc="1CDC776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912974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2038B"/>
    <w:rsid w:val="00064025"/>
    <w:rsid w:val="00076F5C"/>
    <w:rsid w:val="00091F7C"/>
    <w:rsid w:val="000927B3"/>
    <w:rsid w:val="0009630C"/>
    <w:rsid w:val="000A32A4"/>
    <w:rsid w:val="000B2D1E"/>
    <w:rsid w:val="000B484B"/>
    <w:rsid w:val="000B7A2E"/>
    <w:rsid w:val="000C40BF"/>
    <w:rsid w:val="000D3155"/>
    <w:rsid w:val="000E0E70"/>
    <w:rsid w:val="000E1AA2"/>
    <w:rsid w:val="0010182D"/>
    <w:rsid w:val="00111702"/>
    <w:rsid w:val="00135883"/>
    <w:rsid w:val="0014066B"/>
    <w:rsid w:val="00145431"/>
    <w:rsid w:val="00174A56"/>
    <w:rsid w:val="00181B3B"/>
    <w:rsid w:val="0019677C"/>
    <w:rsid w:val="001D1B7E"/>
    <w:rsid w:val="001D2C05"/>
    <w:rsid w:val="001E1202"/>
    <w:rsid w:val="001E5160"/>
    <w:rsid w:val="001F5322"/>
    <w:rsid w:val="002001F4"/>
    <w:rsid w:val="00205CC8"/>
    <w:rsid w:val="00231ED7"/>
    <w:rsid w:val="00240ADA"/>
    <w:rsid w:val="00257BC0"/>
    <w:rsid w:val="00274DFB"/>
    <w:rsid w:val="00276117"/>
    <w:rsid w:val="00282EAB"/>
    <w:rsid w:val="0028312F"/>
    <w:rsid w:val="00292863"/>
    <w:rsid w:val="002C5C0E"/>
    <w:rsid w:val="002E78AC"/>
    <w:rsid w:val="003035D8"/>
    <w:rsid w:val="00311015"/>
    <w:rsid w:val="00354E31"/>
    <w:rsid w:val="00363BAC"/>
    <w:rsid w:val="003974CC"/>
    <w:rsid w:val="003977BF"/>
    <w:rsid w:val="00397F35"/>
    <w:rsid w:val="003A4DB1"/>
    <w:rsid w:val="003D24FC"/>
    <w:rsid w:val="003D4088"/>
    <w:rsid w:val="003F2F67"/>
    <w:rsid w:val="003F7BA1"/>
    <w:rsid w:val="00406C01"/>
    <w:rsid w:val="004266AA"/>
    <w:rsid w:val="00430F53"/>
    <w:rsid w:val="00444DDA"/>
    <w:rsid w:val="00470448"/>
    <w:rsid w:val="004D039D"/>
    <w:rsid w:val="00532263"/>
    <w:rsid w:val="00544706"/>
    <w:rsid w:val="00567D1E"/>
    <w:rsid w:val="00575956"/>
    <w:rsid w:val="0058104A"/>
    <w:rsid w:val="0058175D"/>
    <w:rsid w:val="0058332D"/>
    <w:rsid w:val="0058656F"/>
    <w:rsid w:val="005A3929"/>
    <w:rsid w:val="005E3EFA"/>
    <w:rsid w:val="005F1986"/>
    <w:rsid w:val="00617C89"/>
    <w:rsid w:val="00656CDF"/>
    <w:rsid w:val="006B0ECE"/>
    <w:rsid w:val="006D78E7"/>
    <w:rsid w:val="007114D9"/>
    <w:rsid w:val="00713CD4"/>
    <w:rsid w:val="007273A5"/>
    <w:rsid w:val="00780748"/>
    <w:rsid w:val="007853C6"/>
    <w:rsid w:val="0079578D"/>
    <w:rsid w:val="007963E5"/>
    <w:rsid w:val="007A0408"/>
    <w:rsid w:val="007B6D1F"/>
    <w:rsid w:val="007D351B"/>
    <w:rsid w:val="007D3590"/>
    <w:rsid w:val="007E1AAB"/>
    <w:rsid w:val="007E33A5"/>
    <w:rsid w:val="007F4376"/>
    <w:rsid w:val="007F6ADF"/>
    <w:rsid w:val="008034D0"/>
    <w:rsid w:val="008418A4"/>
    <w:rsid w:val="00847F9C"/>
    <w:rsid w:val="008826DD"/>
    <w:rsid w:val="008B624E"/>
    <w:rsid w:val="00921744"/>
    <w:rsid w:val="00922D0C"/>
    <w:rsid w:val="009500C9"/>
    <w:rsid w:val="0096107D"/>
    <w:rsid w:val="009664EF"/>
    <w:rsid w:val="009A57A9"/>
    <w:rsid w:val="009F3BF4"/>
    <w:rsid w:val="00A06331"/>
    <w:rsid w:val="00A361F0"/>
    <w:rsid w:val="00A54F5A"/>
    <w:rsid w:val="00A6652A"/>
    <w:rsid w:val="00A92795"/>
    <w:rsid w:val="00AB4B79"/>
    <w:rsid w:val="00B438CE"/>
    <w:rsid w:val="00B47222"/>
    <w:rsid w:val="00B54016"/>
    <w:rsid w:val="00B543DC"/>
    <w:rsid w:val="00B66A2D"/>
    <w:rsid w:val="00B76E82"/>
    <w:rsid w:val="00B83A35"/>
    <w:rsid w:val="00BB1D38"/>
    <w:rsid w:val="00BB41C0"/>
    <w:rsid w:val="00BE0986"/>
    <w:rsid w:val="00BE3E2E"/>
    <w:rsid w:val="00BF34E7"/>
    <w:rsid w:val="00BF36DF"/>
    <w:rsid w:val="00C23F9A"/>
    <w:rsid w:val="00C40D03"/>
    <w:rsid w:val="00C564B0"/>
    <w:rsid w:val="00C57196"/>
    <w:rsid w:val="00C761F8"/>
    <w:rsid w:val="00C850B9"/>
    <w:rsid w:val="00C97453"/>
    <w:rsid w:val="00CD3A29"/>
    <w:rsid w:val="00CF2CD1"/>
    <w:rsid w:val="00D03CDF"/>
    <w:rsid w:val="00D4350C"/>
    <w:rsid w:val="00D46A09"/>
    <w:rsid w:val="00D51EEF"/>
    <w:rsid w:val="00D83B26"/>
    <w:rsid w:val="00D94A2A"/>
    <w:rsid w:val="00DA0CB1"/>
    <w:rsid w:val="00DA6ED2"/>
    <w:rsid w:val="00DB1B08"/>
    <w:rsid w:val="00DC48BB"/>
    <w:rsid w:val="00DF7DFB"/>
    <w:rsid w:val="00E012F5"/>
    <w:rsid w:val="00E20A46"/>
    <w:rsid w:val="00E20DFC"/>
    <w:rsid w:val="00E505C2"/>
    <w:rsid w:val="00E53F78"/>
    <w:rsid w:val="00E5498F"/>
    <w:rsid w:val="00E55BEB"/>
    <w:rsid w:val="00E55EB1"/>
    <w:rsid w:val="00E83424"/>
    <w:rsid w:val="00E86D99"/>
    <w:rsid w:val="00E93D39"/>
    <w:rsid w:val="00EA0C2B"/>
    <w:rsid w:val="00EA36A8"/>
    <w:rsid w:val="00EA45B7"/>
    <w:rsid w:val="00EC2E87"/>
    <w:rsid w:val="00EE3BCA"/>
    <w:rsid w:val="00EF4895"/>
    <w:rsid w:val="00F137ED"/>
    <w:rsid w:val="00F22311"/>
    <w:rsid w:val="00F30A92"/>
    <w:rsid w:val="00F325F1"/>
    <w:rsid w:val="00F42F34"/>
    <w:rsid w:val="00F532C2"/>
    <w:rsid w:val="00FA5FF0"/>
    <w:rsid w:val="00FB403D"/>
    <w:rsid w:val="00FD2AD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BalloonText">
    <w:name w:val="Balloon Text"/>
    <w:basedOn w:val="Normal"/>
    <w:link w:val="BalloonTextChar"/>
    <w:uiPriority w:val="99"/>
    <w:semiHidden/>
    <w:unhideWhenUsed/>
    <w:rsid w:val="00174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A56"/>
    <w:rPr>
      <w:rFonts w:ascii="Segoe UI" w:hAnsi="Segoe UI" w:cs="Segoe UI"/>
      <w:sz w:val="18"/>
      <w:szCs w:val="18"/>
    </w:rPr>
  </w:style>
  <w:style w:type="paragraph" w:styleId="ListParagraph">
    <w:name w:val="List Paragraph"/>
    <w:basedOn w:val="Normal"/>
    <w:uiPriority w:val="34"/>
    <w:qFormat/>
    <w:rsid w:val="007963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1</Pages>
  <Words>112</Words>
  <Characters>641</Characters>
  <Application>Microsoft Office Word</Application>
  <DocSecurity>0</DocSecurity>
  <Lines>5</Lines>
  <Paragraphs>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 (Dr)</cp:lastModifiedBy>
  <cp:revision>95</cp:revision>
  <dcterms:created xsi:type="dcterms:W3CDTF">2020-07-30T10:20:00Z</dcterms:created>
  <dcterms:modified xsi:type="dcterms:W3CDTF">2022-12-19T12:56:00Z</dcterms:modified>
</cp:coreProperties>
</file>